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38694" w14:textId="282B7505" w:rsidR="0061310E" w:rsidRPr="003C5BC9" w:rsidRDefault="0061310E" w:rsidP="006A2D3E">
      <w:pPr>
        <w:jc w:val="center"/>
        <w:rPr>
          <w:rFonts w:ascii="Garamond" w:hAnsi="Garamond"/>
          <w:b/>
          <w:color w:val="000000" w:themeColor="text1"/>
        </w:rPr>
      </w:pPr>
      <w:bookmarkStart w:id="0" w:name="_GoBack"/>
      <w:bookmarkEnd w:id="0"/>
      <w:r w:rsidRPr="003C5BC9">
        <w:rPr>
          <w:rFonts w:ascii="Garamond" w:hAnsi="Garamond"/>
          <w:b/>
          <w:color w:val="000000" w:themeColor="text1"/>
        </w:rPr>
        <w:t>AEEE Membership Benefits</w:t>
      </w:r>
    </w:p>
    <w:p w14:paraId="3A7E91CA" w14:textId="77777777" w:rsidR="0061310E" w:rsidRPr="003C5BC9" w:rsidRDefault="0061310E" w:rsidP="00712B61">
      <w:pPr>
        <w:ind w:left="-720"/>
        <w:rPr>
          <w:rFonts w:ascii="Garamond" w:hAnsi="Garamond"/>
          <w:b/>
          <w:color w:val="000000" w:themeColor="text1"/>
        </w:rPr>
      </w:pPr>
    </w:p>
    <w:tbl>
      <w:tblPr>
        <w:tblStyle w:val="GridTable7Colorful-Accent6"/>
        <w:tblW w:w="9678" w:type="dxa"/>
        <w:jc w:val="center"/>
        <w:tblLook w:val="04A0" w:firstRow="1" w:lastRow="0" w:firstColumn="1" w:lastColumn="0" w:noHBand="0" w:noVBand="1"/>
      </w:tblPr>
      <w:tblGrid>
        <w:gridCol w:w="1363"/>
        <w:gridCol w:w="3241"/>
        <w:gridCol w:w="1310"/>
        <w:gridCol w:w="1304"/>
        <w:gridCol w:w="1310"/>
        <w:gridCol w:w="1150"/>
      </w:tblGrid>
      <w:tr w:rsidR="00526565" w:rsidRPr="003C5BC9" w14:paraId="2D76BBF7" w14:textId="794E169A" w:rsidTr="00E77B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63" w:type="dxa"/>
          </w:tcPr>
          <w:p w14:paraId="24ABCACD" w14:textId="77777777" w:rsidR="00526565" w:rsidRPr="003C5BC9" w:rsidRDefault="00526565" w:rsidP="00CE263D">
            <w:pPr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Activity Head</w:t>
            </w:r>
          </w:p>
        </w:tc>
        <w:tc>
          <w:tcPr>
            <w:tcW w:w="3241" w:type="dxa"/>
          </w:tcPr>
          <w:p w14:paraId="6D8FDAD5" w14:textId="77777777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Activity</w:t>
            </w:r>
          </w:p>
        </w:tc>
        <w:tc>
          <w:tcPr>
            <w:tcW w:w="1310" w:type="dxa"/>
          </w:tcPr>
          <w:p w14:paraId="42CB1EB5" w14:textId="77777777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Premium</w:t>
            </w:r>
          </w:p>
        </w:tc>
        <w:tc>
          <w:tcPr>
            <w:tcW w:w="1304" w:type="dxa"/>
          </w:tcPr>
          <w:p w14:paraId="654CC323" w14:textId="5EB9DFE8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Large</w:t>
            </w:r>
          </w:p>
        </w:tc>
        <w:tc>
          <w:tcPr>
            <w:tcW w:w="1310" w:type="dxa"/>
          </w:tcPr>
          <w:p w14:paraId="0565CD04" w14:textId="016A47AF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 xml:space="preserve">General         </w:t>
            </w:r>
          </w:p>
        </w:tc>
        <w:tc>
          <w:tcPr>
            <w:tcW w:w="1150" w:type="dxa"/>
          </w:tcPr>
          <w:p w14:paraId="43C61BD0" w14:textId="12B12B3E" w:rsidR="00526565" w:rsidRPr="003C5BC9" w:rsidRDefault="00526565" w:rsidP="00CE26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  <w:color w:val="000000" w:themeColor="text1"/>
              </w:rPr>
            </w:pPr>
            <w:r w:rsidRPr="003C5BC9">
              <w:rPr>
                <w:rFonts w:ascii="Garamond" w:hAnsi="Garamond"/>
                <w:b w:val="0"/>
                <w:color w:val="000000" w:themeColor="text1"/>
              </w:rPr>
              <w:t>Associate</w:t>
            </w:r>
          </w:p>
        </w:tc>
      </w:tr>
      <w:tr w:rsidR="00526565" w:rsidRPr="003C5BC9" w14:paraId="064F37CA" w14:textId="2225DCCC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3F15BE55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arket Information</w:t>
            </w:r>
          </w:p>
        </w:tc>
        <w:tc>
          <w:tcPr>
            <w:tcW w:w="3241" w:type="dxa"/>
          </w:tcPr>
          <w:p w14:paraId="4033A748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latest market information including market size, opportunities, contacts, financing options, etc.</w:t>
            </w:r>
          </w:p>
        </w:tc>
        <w:tc>
          <w:tcPr>
            <w:tcW w:w="1310" w:type="dxa"/>
          </w:tcPr>
          <w:p w14:paraId="18A55E49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565AEB5D" w14:textId="11E4BB68" w:rsidR="00526565" w:rsidRPr="003C5BC9" w:rsidRDefault="00A35BA7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1B1EC3EE" w14:textId="4CE70941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2194369C" w14:textId="0BE697BD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09DE25A4" w14:textId="4DFFB080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281BE7F2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19E0528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latest technologies and globally successful case studies</w:t>
            </w:r>
          </w:p>
        </w:tc>
        <w:tc>
          <w:tcPr>
            <w:tcW w:w="1310" w:type="dxa"/>
          </w:tcPr>
          <w:p w14:paraId="3638ABFE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2F359832" w14:textId="670EC06C" w:rsidR="00526565" w:rsidRPr="003C5BC9" w:rsidRDefault="000F5A3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372B0EA8" w14:textId="79042613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6522F052" w14:textId="3E3F6384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 xml:space="preserve">Limited </w:t>
            </w:r>
          </w:p>
        </w:tc>
      </w:tr>
      <w:tr w:rsidR="00526565" w:rsidRPr="003C5BC9" w14:paraId="727F0781" w14:textId="086A611E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2A56B98E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C19402B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newsletters, whitepapers and reports</w:t>
            </w:r>
          </w:p>
        </w:tc>
        <w:tc>
          <w:tcPr>
            <w:tcW w:w="1310" w:type="dxa"/>
          </w:tcPr>
          <w:p w14:paraId="4FBFABAE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7EBC5FD4" w14:textId="01E38E74" w:rsidR="00526565" w:rsidRPr="003C5BC9" w:rsidRDefault="000F5A3F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072A07EF" w14:textId="361C8238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741C81E1" w14:textId="09395117" w:rsidR="00526565" w:rsidRPr="003C5BC9" w:rsidRDefault="000F5A3F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3C9D1D6D" w14:textId="04AF879B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E4FDC19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28BB64DA" w14:textId="5889C502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energy auditors, CMVPs, legal experts, financial institutions</w:t>
            </w:r>
          </w:p>
        </w:tc>
        <w:tc>
          <w:tcPr>
            <w:tcW w:w="1310" w:type="dxa"/>
          </w:tcPr>
          <w:p w14:paraId="3818DAC2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13362E63" w14:textId="6D691E15" w:rsidR="00526565" w:rsidRPr="003C5BC9" w:rsidRDefault="000F5A3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2C8D1CF8" w14:textId="1BB53EC8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5CF20A51" w14:textId="77991A14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2F693629" w14:textId="4C82AA6E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727EB570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arket Visibility</w:t>
            </w:r>
          </w:p>
        </w:tc>
        <w:tc>
          <w:tcPr>
            <w:tcW w:w="3241" w:type="dxa"/>
          </w:tcPr>
          <w:p w14:paraId="02037789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Highlighting profiles and technologies / stories through offline and digital channels</w:t>
            </w:r>
          </w:p>
        </w:tc>
        <w:tc>
          <w:tcPr>
            <w:tcW w:w="1310" w:type="dxa"/>
          </w:tcPr>
          <w:p w14:paraId="5A0D8155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76025508" w14:textId="336326EE" w:rsidR="00526565" w:rsidRPr="003C5BC9" w:rsidRDefault="00A55EB9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53278D6B" w14:textId="209E5A7E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4BD1121B" w14:textId="23A60C23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No</w:t>
            </w:r>
          </w:p>
        </w:tc>
      </w:tr>
      <w:tr w:rsidR="00526565" w:rsidRPr="003C5BC9" w14:paraId="2F4A3A20" w14:textId="2EB06EFA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724F9922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72B2B02C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Opportunity to sponsor / co-brand AEEE events, be part of interview coverage, speaking slots and panel discussions</w:t>
            </w:r>
          </w:p>
        </w:tc>
        <w:tc>
          <w:tcPr>
            <w:tcW w:w="1310" w:type="dxa"/>
          </w:tcPr>
          <w:p w14:paraId="4C1D8DE1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5794DA28" w14:textId="61879885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24D8E15C" w14:textId="52851C20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419E2624" w14:textId="47158F3E" w:rsidR="00526565" w:rsidRPr="003C5BC9" w:rsidRDefault="008D253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411F3FA7" w14:textId="6B2A0B31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4DA49DD7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3F480E22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Being part of policy discussions and Government task force participation</w:t>
            </w:r>
          </w:p>
        </w:tc>
        <w:tc>
          <w:tcPr>
            <w:tcW w:w="1310" w:type="dxa"/>
          </w:tcPr>
          <w:p w14:paraId="4A52FDB3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0B02D9A1" w14:textId="05321E27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6CDBA393" w14:textId="048204E8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46FC4804" w14:textId="52D5DF18" w:rsidR="00526565" w:rsidRPr="003C5BC9" w:rsidRDefault="008D253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7DD53EB5" w14:textId="5763ACF9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66D9D03E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4D16CDEA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onnecting with opportunities for business and non-business engagements</w:t>
            </w:r>
          </w:p>
        </w:tc>
        <w:tc>
          <w:tcPr>
            <w:tcW w:w="1310" w:type="dxa"/>
          </w:tcPr>
          <w:p w14:paraId="7EE6595A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145BC8A8" w14:textId="5785F0C9" w:rsidR="00526565" w:rsidRPr="003C5BC9" w:rsidRDefault="00471806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65FEDF9C" w14:textId="0763A273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25EFBF66" w14:textId="492A44D0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3458CD" w:rsidRPr="003C5BC9" w14:paraId="392D97C7" w14:textId="77777777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115EF45" w14:textId="77777777" w:rsidR="003458CD" w:rsidRPr="003C5BC9" w:rsidRDefault="003458CD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4188EDFD" w14:textId="00E30D23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ember company’s logo, profile and website link to be displayed on AEEE website</w:t>
            </w:r>
          </w:p>
        </w:tc>
        <w:tc>
          <w:tcPr>
            <w:tcW w:w="1310" w:type="dxa"/>
          </w:tcPr>
          <w:p w14:paraId="3D1EE2C8" w14:textId="68D88ACC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64EEF483" w14:textId="78C92BF0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3E2727F9" w14:textId="6F87BA08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7F3541E3" w14:textId="7A814DDE" w:rsidR="003458CD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023F543C" w14:textId="798E77F4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78D39A30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arket Acquisition</w:t>
            </w:r>
          </w:p>
        </w:tc>
        <w:tc>
          <w:tcPr>
            <w:tcW w:w="3241" w:type="dxa"/>
          </w:tcPr>
          <w:p w14:paraId="68CF2E21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ustomized deal days, workshops, round tables and events</w:t>
            </w:r>
          </w:p>
        </w:tc>
        <w:tc>
          <w:tcPr>
            <w:tcW w:w="1310" w:type="dxa"/>
          </w:tcPr>
          <w:p w14:paraId="6F298A37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0FC63EC9" w14:textId="530C0485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310" w:type="dxa"/>
          </w:tcPr>
          <w:p w14:paraId="27A86534" w14:textId="202D9552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699CCBEA" w14:textId="3C04E19C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 xml:space="preserve">Limited </w:t>
            </w:r>
          </w:p>
        </w:tc>
      </w:tr>
      <w:tr w:rsidR="00526565" w:rsidRPr="003C5BC9" w14:paraId="4B81696E" w14:textId="3F47CF03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528F3B31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BDEA5E3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ssistance in business expansion by enabling deals</w:t>
            </w:r>
          </w:p>
        </w:tc>
        <w:tc>
          <w:tcPr>
            <w:tcW w:w="1310" w:type="dxa"/>
          </w:tcPr>
          <w:p w14:paraId="078ED334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58D608D0" w14:textId="31F31F9D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0D492E49" w14:textId="4363703F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40DD7B5C" w14:textId="1839CAB9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6ED5208B" w14:textId="0BD24706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3EB682AB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7ABFAE90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ontract structuring, deal mediation and conflict resolution</w:t>
            </w:r>
          </w:p>
        </w:tc>
        <w:tc>
          <w:tcPr>
            <w:tcW w:w="1310" w:type="dxa"/>
          </w:tcPr>
          <w:p w14:paraId="2698BF5A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3E6D7E5C" w14:textId="4E4CA90F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4CF1AF0B" w14:textId="261CEAEE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1CFB796A" w14:textId="0238AF42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5C057D6A" w14:textId="766D8EE0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14E75C0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3A0806F7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Technical assistance during audits, contract finalization, project execution and M&amp;V</w:t>
            </w:r>
          </w:p>
        </w:tc>
        <w:tc>
          <w:tcPr>
            <w:tcW w:w="1310" w:type="dxa"/>
          </w:tcPr>
          <w:p w14:paraId="60FFFEC2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4144FFEC" w14:textId="391D887C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310" w:type="dxa"/>
          </w:tcPr>
          <w:p w14:paraId="57DD334A" w14:textId="0995575B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640F307E" w14:textId="273D4C42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  <w:tr w:rsidR="00526565" w:rsidRPr="003C5BC9" w14:paraId="69718429" w14:textId="35C43B33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59A93C0D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Events &amp; Trainings</w:t>
            </w:r>
          </w:p>
        </w:tc>
        <w:tc>
          <w:tcPr>
            <w:tcW w:w="3241" w:type="dxa"/>
          </w:tcPr>
          <w:p w14:paraId="4C7191D1" w14:textId="6E954109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AEEE webinars, workshops and conferences</w:t>
            </w:r>
            <w:r w:rsidR="0001770F" w:rsidRPr="003C5BC9">
              <w:rPr>
                <w:rFonts w:ascii="Garamond" w:hAnsi="Garamond"/>
                <w:color w:val="000000" w:themeColor="text1"/>
              </w:rPr>
              <w:t>; present in webinars</w:t>
            </w:r>
          </w:p>
        </w:tc>
        <w:tc>
          <w:tcPr>
            <w:tcW w:w="1310" w:type="dxa"/>
          </w:tcPr>
          <w:p w14:paraId="6EECF306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133417A8" w14:textId="77777777" w:rsidR="0001770F" w:rsidRPr="003C5BC9" w:rsidRDefault="0001770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3BF3E9A0" w14:textId="507C3FDA" w:rsidR="0001770F" w:rsidRPr="003C5BC9" w:rsidRDefault="0001770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4</w:t>
            </w:r>
          </w:p>
        </w:tc>
        <w:tc>
          <w:tcPr>
            <w:tcW w:w="1304" w:type="dxa"/>
          </w:tcPr>
          <w:p w14:paraId="49AA7466" w14:textId="77777777" w:rsidR="00526565" w:rsidRPr="003C5BC9" w:rsidRDefault="00471806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2B403D9B" w14:textId="77777777" w:rsidR="0001770F" w:rsidRPr="003C5BC9" w:rsidRDefault="0001770F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124EC173" w14:textId="2CB2880B" w:rsidR="0001770F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3</w:t>
            </w:r>
          </w:p>
        </w:tc>
        <w:tc>
          <w:tcPr>
            <w:tcW w:w="1310" w:type="dxa"/>
          </w:tcPr>
          <w:p w14:paraId="5819C85D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702884BA" w14:textId="77777777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17566BC8" w14:textId="5D78D7D1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1</w:t>
            </w:r>
          </w:p>
        </w:tc>
        <w:tc>
          <w:tcPr>
            <w:tcW w:w="1150" w:type="dxa"/>
          </w:tcPr>
          <w:p w14:paraId="7FFC5DB0" w14:textId="77777777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  <w:p w14:paraId="0FA3374E" w14:textId="77777777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</w:p>
          <w:p w14:paraId="441FDCCF" w14:textId="038D6350" w:rsidR="00C72AB2" w:rsidRPr="003C5BC9" w:rsidRDefault="00C72AB2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1</w:t>
            </w:r>
          </w:p>
        </w:tc>
      </w:tr>
      <w:tr w:rsidR="00526565" w:rsidRPr="003C5BC9" w14:paraId="439C6D2F" w14:textId="1566BD67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42E8150D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5C7C6CBC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Access to training programs such as CMVP</w:t>
            </w:r>
          </w:p>
        </w:tc>
        <w:tc>
          <w:tcPr>
            <w:tcW w:w="1310" w:type="dxa"/>
          </w:tcPr>
          <w:p w14:paraId="2C646069" w14:textId="77777777" w:rsidR="00526565" w:rsidRPr="003C5BC9" w:rsidRDefault="00526565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 xml:space="preserve">Discounted </w:t>
            </w:r>
          </w:p>
        </w:tc>
        <w:tc>
          <w:tcPr>
            <w:tcW w:w="1304" w:type="dxa"/>
          </w:tcPr>
          <w:p w14:paraId="6D0D2564" w14:textId="62B70058" w:rsidR="00526565" w:rsidRPr="003C5BC9" w:rsidRDefault="00471806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Discounted</w:t>
            </w:r>
          </w:p>
        </w:tc>
        <w:tc>
          <w:tcPr>
            <w:tcW w:w="1310" w:type="dxa"/>
          </w:tcPr>
          <w:p w14:paraId="21D35624" w14:textId="1FB87D27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No</w:t>
            </w:r>
          </w:p>
        </w:tc>
        <w:tc>
          <w:tcPr>
            <w:tcW w:w="1150" w:type="dxa"/>
          </w:tcPr>
          <w:p w14:paraId="217CE7D8" w14:textId="10C9AE11" w:rsidR="00526565" w:rsidRPr="003C5BC9" w:rsidRDefault="003458CD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No</w:t>
            </w:r>
          </w:p>
        </w:tc>
      </w:tr>
      <w:tr w:rsidR="008656D1" w:rsidRPr="003C5BC9" w14:paraId="00E5AA78" w14:textId="77777777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45CE387" w14:textId="461B9B26" w:rsidR="008656D1" w:rsidRPr="003C5BC9" w:rsidRDefault="008656D1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International Delegations</w:t>
            </w:r>
          </w:p>
        </w:tc>
        <w:tc>
          <w:tcPr>
            <w:tcW w:w="3241" w:type="dxa"/>
          </w:tcPr>
          <w:p w14:paraId="7A915D33" w14:textId="2C1BE8E2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Participate in International Delegations</w:t>
            </w:r>
          </w:p>
        </w:tc>
        <w:tc>
          <w:tcPr>
            <w:tcW w:w="1310" w:type="dxa"/>
          </w:tcPr>
          <w:p w14:paraId="35B15F58" w14:textId="45C1E50B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70A38982" w14:textId="3A7CA0A7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4CDF3890" w14:textId="5A2BEF59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2A89BB5D" w14:textId="628A0A83" w:rsidR="008656D1" w:rsidRPr="003C5BC9" w:rsidRDefault="008656D1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8656D1" w:rsidRPr="003C5BC9" w14:paraId="076B9ABB" w14:textId="77777777" w:rsidTr="00E77B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05C95C3E" w14:textId="77777777" w:rsidR="008656D1" w:rsidRPr="003C5BC9" w:rsidRDefault="008656D1" w:rsidP="00CE263D">
            <w:pPr>
              <w:rPr>
                <w:rFonts w:ascii="Garamond" w:hAnsi="Garamond"/>
                <w:color w:val="000000" w:themeColor="text1"/>
              </w:rPr>
            </w:pPr>
          </w:p>
        </w:tc>
        <w:tc>
          <w:tcPr>
            <w:tcW w:w="3241" w:type="dxa"/>
          </w:tcPr>
          <w:p w14:paraId="18E4752B" w14:textId="64C233FB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Meet international delegations</w:t>
            </w:r>
          </w:p>
        </w:tc>
        <w:tc>
          <w:tcPr>
            <w:tcW w:w="1310" w:type="dxa"/>
          </w:tcPr>
          <w:p w14:paraId="0F6FABE7" w14:textId="09510FB6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4A2276BE" w14:textId="05D45F56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10" w:type="dxa"/>
          </w:tcPr>
          <w:p w14:paraId="27324168" w14:textId="3F5A0BC8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150" w:type="dxa"/>
          </w:tcPr>
          <w:p w14:paraId="4E03EB6D" w14:textId="7C82D191" w:rsidR="008656D1" w:rsidRPr="003C5BC9" w:rsidRDefault="008656D1" w:rsidP="00CE26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</w:tr>
      <w:tr w:rsidR="00526565" w:rsidRPr="003C5BC9" w14:paraId="0FCF4C37" w14:textId="4FD711A0" w:rsidTr="00E77BE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3" w:type="dxa"/>
          </w:tcPr>
          <w:p w14:paraId="63157033" w14:textId="77777777" w:rsidR="00526565" w:rsidRPr="003C5BC9" w:rsidRDefault="00526565" w:rsidP="00CE263D">
            <w:pPr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ustom Projects</w:t>
            </w:r>
          </w:p>
        </w:tc>
        <w:tc>
          <w:tcPr>
            <w:tcW w:w="3241" w:type="dxa"/>
          </w:tcPr>
          <w:p w14:paraId="487E4359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Customized R&amp;D or Market development projects</w:t>
            </w:r>
          </w:p>
        </w:tc>
        <w:tc>
          <w:tcPr>
            <w:tcW w:w="1310" w:type="dxa"/>
          </w:tcPr>
          <w:p w14:paraId="2EEA799C" w14:textId="77777777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Yes</w:t>
            </w:r>
          </w:p>
        </w:tc>
        <w:tc>
          <w:tcPr>
            <w:tcW w:w="1304" w:type="dxa"/>
          </w:tcPr>
          <w:p w14:paraId="078DEC3B" w14:textId="6C8C9DC4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310" w:type="dxa"/>
          </w:tcPr>
          <w:p w14:paraId="74482C10" w14:textId="2C605AF3" w:rsidR="00526565" w:rsidRPr="003C5BC9" w:rsidRDefault="00526565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  <w:tc>
          <w:tcPr>
            <w:tcW w:w="1150" w:type="dxa"/>
          </w:tcPr>
          <w:p w14:paraId="08CBFDE5" w14:textId="0F00FCA3" w:rsidR="00526565" w:rsidRPr="003C5BC9" w:rsidRDefault="003458CD" w:rsidP="00CE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0000" w:themeColor="text1"/>
              </w:rPr>
            </w:pPr>
            <w:r w:rsidRPr="003C5BC9">
              <w:rPr>
                <w:rFonts w:ascii="Garamond" w:hAnsi="Garamond"/>
                <w:color w:val="000000" w:themeColor="text1"/>
              </w:rPr>
              <w:t>Limited</w:t>
            </w:r>
          </w:p>
        </w:tc>
      </w:tr>
    </w:tbl>
    <w:p w14:paraId="7F1ECB68" w14:textId="77777777" w:rsidR="004922CA" w:rsidRPr="003C5BC9" w:rsidRDefault="004922CA" w:rsidP="006A2D3E">
      <w:pPr>
        <w:rPr>
          <w:rFonts w:ascii="Garamond" w:hAnsi="Garamond"/>
        </w:rPr>
      </w:pPr>
    </w:p>
    <w:sectPr w:rsidR="004922CA" w:rsidRPr="003C5BC9" w:rsidSect="00BE18E0">
      <w:footerReference w:type="even" r:id="rId7"/>
      <w:footerReference w:type="default" r:id="rId8"/>
      <w:pgSz w:w="11906" w:h="16838"/>
      <w:pgMar w:top="540" w:right="1021" w:bottom="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89FF3" w14:textId="77777777" w:rsidR="00482C7A" w:rsidRDefault="00482C7A" w:rsidP="005118F6">
      <w:r>
        <w:separator/>
      </w:r>
    </w:p>
  </w:endnote>
  <w:endnote w:type="continuationSeparator" w:id="0">
    <w:p w14:paraId="01E79A2B" w14:textId="77777777" w:rsidR="00482C7A" w:rsidRDefault="00482C7A" w:rsidP="00511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037328" w14:textId="77777777" w:rsidR="00D36585" w:rsidRDefault="00D36585" w:rsidP="005118F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657F3A" w14:textId="77777777" w:rsidR="00D36585" w:rsidRDefault="00D365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A31E5" w14:textId="77777777" w:rsidR="00587C2A" w:rsidRDefault="00587C2A" w:rsidP="00587C2A">
    <w:pPr>
      <w:pStyle w:val="Footer"/>
      <w:rPr>
        <w:sz w:val="16"/>
        <w:szCs w:val="16"/>
      </w:rPr>
    </w:pPr>
  </w:p>
  <w:p w14:paraId="77A944DE" w14:textId="77777777" w:rsidR="00587C2A" w:rsidRDefault="00587C2A" w:rsidP="00587C2A">
    <w:pPr>
      <w:pStyle w:val="Footer"/>
      <w:rPr>
        <w:sz w:val="16"/>
        <w:szCs w:val="16"/>
      </w:rPr>
    </w:pPr>
  </w:p>
  <w:p w14:paraId="7AE86BD5" w14:textId="39E498F5" w:rsidR="00587C2A" w:rsidRPr="009E7F7E" w:rsidRDefault="00587C2A" w:rsidP="00587C2A">
    <w:pPr>
      <w:pStyle w:val="Footer"/>
      <w:rPr>
        <w:sz w:val="16"/>
        <w:szCs w:val="16"/>
      </w:rPr>
    </w:pPr>
    <w:r>
      <w:rPr>
        <w:sz w:val="16"/>
        <w:szCs w:val="16"/>
      </w:rPr>
      <w:t xml:space="preserve">Membership </w:t>
    </w:r>
    <w:r w:rsidR="001A5A6D">
      <w:rPr>
        <w:sz w:val="16"/>
        <w:szCs w:val="16"/>
      </w:rPr>
      <w:t>Benefits</w:t>
    </w:r>
    <w:r>
      <w:rPr>
        <w:sz w:val="16"/>
        <w:szCs w:val="16"/>
      </w:rPr>
      <w:t xml:space="preserve"> 1 October 2018</w:t>
    </w:r>
  </w:p>
  <w:p w14:paraId="4D162978" w14:textId="77D67F8E" w:rsidR="00D36585" w:rsidRPr="009E7F7E" w:rsidRDefault="00D36585" w:rsidP="00587C2A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015D57" w14:textId="77777777" w:rsidR="00482C7A" w:rsidRDefault="00482C7A" w:rsidP="005118F6">
      <w:r>
        <w:separator/>
      </w:r>
    </w:p>
  </w:footnote>
  <w:footnote w:type="continuationSeparator" w:id="0">
    <w:p w14:paraId="4D4FBB07" w14:textId="77777777" w:rsidR="00482C7A" w:rsidRDefault="00482C7A" w:rsidP="005118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E"/>
    <w:multiLevelType w:val="singleLevel"/>
    <w:tmpl w:val="0000000E"/>
    <w:name w:val="WW8Num14"/>
    <w:lvl w:ilvl="0">
      <w:start w:val="6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  <w:b/>
      </w:rPr>
    </w:lvl>
  </w:abstractNum>
  <w:abstractNum w:abstractNumId="1" w15:restartNumberingAfterBreak="0">
    <w:nsid w:val="09F06733"/>
    <w:multiLevelType w:val="hybridMultilevel"/>
    <w:tmpl w:val="C43496C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5547B"/>
    <w:multiLevelType w:val="hybridMultilevel"/>
    <w:tmpl w:val="D092E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3E4D"/>
    <w:multiLevelType w:val="hybridMultilevel"/>
    <w:tmpl w:val="B942B61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C35E9"/>
    <w:multiLevelType w:val="hybridMultilevel"/>
    <w:tmpl w:val="CE2AB26E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29196B53"/>
    <w:multiLevelType w:val="hybridMultilevel"/>
    <w:tmpl w:val="4328C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E60B7"/>
    <w:multiLevelType w:val="hybridMultilevel"/>
    <w:tmpl w:val="336294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8D513A"/>
    <w:multiLevelType w:val="hybridMultilevel"/>
    <w:tmpl w:val="5BA0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334EB"/>
    <w:multiLevelType w:val="hybridMultilevel"/>
    <w:tmpl w:val="F2CADF8E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E0E43"/>
    <w:multiLevelType w:val="hybridMultilevel"/>
    <w:tmpl w:val="88A22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A944C3"/>
    <w:multiLevelType w:val="hybridMultilevel"/>
    <w:tmpl w:val="27D69CAA"/>
    <w:lvl w:ilvl="0" w:tplc="0000000A">
      <w:start w:val="1"/>
      <w:numFmt w:val="bullet"/>
      <w:lvlText w:val=""/>
      <w:lvlJc w:val="left"/>
      <w:pPr>
        <w:ind w:left="720" w:hanging="360"/>
      </w:pPr>
      <w:rPr>
        <w:rFonts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3518ED"/>
    <w:multiLevelType w:val="hybridMultilevel"/>
    <w:tmpl w:val="012430C8"/>
    <w:lvl w:ilvl="0" w:tplc="0409000F">
      <w:start w:val="1"/>
      <w:numFmt w:val="decimal"/>
      <w:lvlText w:val="%1."/>
      <w:lvlJc w:val="left"/>
      <w:pPr>
        <w:ind w:left="1498" w:hanging="360"/>
      </w:pPr>
    </w:lvl>
    <w:lvl w:ilvl="1" w:tplc="04090019" w:tentative="1">
      <w:start w:val="1"/>
      <w:numFmt w:val="lowerLetter"/>
      <w:lvlText w:val="%2."/>
      <w:lvlJc w:val="left"/>
      <w:pPr>
        <w:ind w:left="2218" w:hanging="360"/>
      </w:pPr>
    </w:lvl>
    <w:lvl w:ilvl="2" w:tplc="0409001B" w:tentative="1">
      <w:start w:val="1"/>
      <w:numFmt w:val="lowerRoman"/>
      <w:lvlText w:val="%3."/>
      <w:lvlJc w:val="right"/>
      <w:pPr>
        <w:ind w:left="2938" w:hanging="180"/>
      </w:pPr>
    </w:lvl>
    <w:lvl w:ilvl="3" w:tplc="0409000F" w:tentative="1">
      <w:start w:val="1"/>
      <w:numFmt w:val="decimal"/>
      <w:lvlText w:val="%4."/>
      <w:lvlJc w:val="left"/>
      <w:pPr>
        <w:ind w:left="3658" w:hanging="360"/>
      </w:pPr>
    </w:lvl>
    <w:lvl w:ilvl="4" w:tplc="04090019" w:tentative="1">
      <w:start w:val="1"/>
      <w:numFmt w:val="lowerLetter"/>
      <w:lvlText w:val="%5."/>
      <w:lvlJc w:val="left"/>
      <w:pPr>
        <w:ind w:left="4378" w:hanging="360"/>
      </w:pPr>
    </w:lvl>
    <w:lvl w:ilvl="5" w:tplc="0409001B" w:tentative="1">
      <w:start w:val="1"/>
      <w:numFmt w:val="lowerRoman"/>
      <w:lvlText w:val="%6."/>
      <w:lvlJc w:val="right"/>
      <w:pPr>
        <w:ind w:left="5098" w:hanging="180"/>
      </w:pPr>
    </w:lvl>
    <w:lvl w:ilvl="6" w:tplc="0409000F" w:tentative="1">
      <w:start w:val="1"/>
      <w:numFmt w:val="decimal"/>
      <w:lvlText w:val="%7."/>
      <w:lvlJc w:val="left"/>
      <w:pPr>
        <w:ind w:left="5818" w:hanging="360"/>
      </w:pPr>
    </w:lvl>
    <w:lvl w:ilvl="7" w:tplc="04090019" w:tentative="1">
      <w:start w:val="1"/>
      <w:numFmt w:val="lowerLetter"/>
      <w:lvlText w:val="%8."/>
      <w:lvlJc w:val="left"/>
      <w:pPr>
        <w:ind w:left="6538" w:hanging="360"/>
      </w:pPr>
    </w:lvl>
    <w:lvl w:ilvl="8" w:tplc="0409001B" w:tentative="1">
      <w:start w:val="1"/>
      <w:numFmt w:val="lowerRoman"/>
      <w:lvlText w:val="%9."/>
      <w:lvlJc w:val="right"/>
      <w:pPr>
        <w:ind w:left="7258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8"/>
  </w:num>
  <w:num w:numId="5">
    <w:abstractNumId w:val="3"/>
  </w:num>
  <w:num w:numId="6">
    <w:abstractNumId w:val="10"/>
  </w:num>
  <w:num w:numId="7">
    <w:abstractNumId w:val="1"/>
  </w:num>
  <w:num w:numId="8">
    <w:abstractNumId w:val="5"/>
  </w:num>
  <w:num w:numId="9">
    <w:abstractNumId w:val="11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NjYwNze3NDGxNDZW0lEKTi0uzszPAykwrAUAZrMhAiwAAAA="/>
  </w:docVars>
  <w:rsids>
    <w:rsidRoot w:val="00901AD6"/>
    <w:rsid w:val="00006C9F"/>
    <w:rsid w:val="0001770F"/>
    <w:rsid w:val="00027819"/>
    <w:rsid w:val="00033EB4"/>
    <w:rsid w:val="00040464"/>
    <w:rsid w:val="000421A6"/>
    <w:rsid w:val="00057C1B"/>
    <w:rsid w:val="00064E56"/>
    <w:rsid w:val="0007127B"/>
    <w:rsid w:val="0007345F"/>
    <w:rsid w:val="00086EF0"/>
    <w:rsid w:val="000A3730"/>
    <w:rsid w:val="000B42BE"/>
    <w:rsid w:val="000B4E8A"/>
    <w:rsid w:val="000B5263"/>
    <w:rsid w:val="000B6EA0"/>
    <w:rsid w:val="000C6A99"/>
    <w:rsid w:val="000E0FB7"/>
    <w:rsid w:val="000E60E2"/>
    <w:rsid w:val="000F2B61"/>
    <w:rsid w:val="000F5A3F"/>
    <w:rsid w:val="001049D1"/>
    <w:rsid w:val="0011775F"/>
    <w:rsid w:val="00122C57"/>
    <w:rsid w:val="00123A29"/>
    <w:rsid w:val="00141FD0"/>
    <w:rsid w:val="00142F49"/>
    <w:rsid w:val="001608F9"/>
    <w:rsid w:val="00160BE3"/>
    <w:rsid w:val="00161D3C"/>
    <w:rsid w:val="00164C90"/>
    <w:rsid w:val="00165B31"/>
    <w:rsid w:val="00176A19"/>
    <w:rsid w:val="00177CAD"/>
    <w:rsid w:val="0018602A"/>
    <w:rsid w:val="001930A9"/>
    <w:rsid w:val="001936FE"/>
    <w:rsid w:val="0019377F"/>
    <w:rsid w:val="00195F68"/>
    <w:rsid w:val="001A35A7"/>
    <w:rsid w:val="001A5A6D"/>
    <w:rsid w:val="001B5438"/>
    <w:rsid w:val="001C0964"/>
    <w:rsid w:val="001C1D10"/>
    <w:rsid w:val="001C1EA0"/>
    <w:rsid w:val="001D20F4"/>
    <w:rsid w:val="001E2B28"/>
    <w:rsid w:val="001E37D4"/>
    <w:rsid w:val="00202B36"/>
    <w:rsid w:val="00206B33"/>
    <w:rsid w:val="0021026C"/>
    <w:rsid w:val="00210C89"/>
    <w:rsid w:val="002162FD"/>
    <w:rsid w:val="00226315"/>
    <w:rsid w:val="0022641C"/>
    <w:rsid w:val="00230D83"/>
    <w:rsid w:val="0024099C"/>
    <w:rsid w:val="0024340C"/>
    <w:rsid w:val="00256071"/>
    <w:rsid w:val="00265804"/>
    <w:rsid w:val="00271D80"/>
    <w:rsid w:val="00276D3B"/>
    <w:rsid w:val="00282228"/>
    <w:rsid w:val="00282E92"/>
    <w:rsid w:val="00285ED7"/>
    <w:rsid w:val="0029176B"/>
    <w:rsid w:val="002943C7"/>
    <w:rsid w:val="002B0E67"/>
    <w:rsid w:val="002B1755"/>
    <w:rsid w:val="002B3285"/>
    <w:rsid w:val="002C04CB"/>
    <w:rsid w:val="002D1E5E"/>
    <w:rsid w:val="002D3064"/>
    <w:rsid w:val="002D7366"/>
    <w:rsid w:val="002E14AD"/>
    <w:rsid w:val="002E4A4D"/>
    <w:rsid w:val="00342417"/>
    <w:rsid w:val="003458CD"/>
    <w:rsid w:val="00347A5F"/>
    <w:rsid w:val="00357474"/>
    <w:rsid w:val="00365913"/>
    <w:rsid w:val="00367342"/>
    <w:rsid w:val="003703E9"/>
    <w:rsid w:val="003751D9"/>
    <w:rsid w:val="003A7318"/>
    <w:rsid w:val="003B5132"/>
    <w:rsid w:val="003B6A47"/>
    <w:rsid w:val="003C283F"/>
    <w:rsid w:val="003C5BC9"/>
    <w:rsid w:val="003C73D1"/>
    <w:rsid w:val="003F2D82"/>
    <w:rsid w:val="0041025F"/>
    <w:rsid w:val="004133BF"/>
    <w:rsid w:val="00413EEE"/>
    <w:rsid w:val="004228D0"/>
    <w:rsid w:val="0042729D"/>
    <w:rsid w:val="00444CF9"/>
    <w:rsid w:val="00457874"/>
    <w:rsid w:val="00471806"/>
    <w:rsid w:val="0047246E"/>
    <w:rsid w:val="00482C7A"/>
    <w:rsid w:val="00483862"/>
    <w:rsid w:val="004922CA"/>
    <w:rsid w:val="00492E1D"/>
    <w:rsid w:val="004A30A3"/>
    <w:rsid w:val="004A5DF8"/>
    <w:rsid w:val="004A7404"/>
    <w:rsid w:val="004E53E2"/>
    <w:rsid w:val="004F286C"/>
    <w:rsid w:val="005118F6"/>
    <w:rsid w:val="005178A4"/>
    <w:rsid w:val="00526565"/>
    <w:rsid w:val="005338DA"/>
    <w:rsid w:val="0057522E"/>
    <w:rsid w:val="00587C2A"/>
    <w:rsid w:val="005948FC"/>
    <w:rsid w:val="00597C96"/>
    <w:rsid w:val="005A7C9A"/>
    <w:rsid w:val="005B2671"/>
    <w:rsid w:val="005B2986"/>
    <w:rsid w:val="005C4962"/>
    <w:rsid w:val="005D145A"/>
    <w:rsid w:val="005D5CC5"/>
    <w:rsid w:val="005D61EC"/>
    <w:rsid w:val="005E6844"/>
    <w:rsid w:val="005E7AB2"/>
    <w:rsid w:val="0061310E"/>
    <w:rsid w:val="00613596"/>
    <w:rsid w:val="00616E35"/>
    <w:rsid w:val="00622FE3"/>
    <w:rsid w:val="006309CB"/>
    <w:rsid w:val="00630D98"/>
    <w:rsid w:val="00633829"/>
    <w:rsid w:val="006421B1"/>
    <w:rsid w:val="006431EE"/>
    <w:rsid w:val="00644729"/>
    <w:rsid w:val="006469A3"/>
    <w:rsid w:val="00651561"/>
    <w:rsid w:val="0065512B"/>
    <w:rsid w:val="00657ADD"/>
    <w:rsid w:val="00657C6F"/>
    <w:rsid w:val="006663D3"/>
    <w:rsid w:val="00667A0E"/>
    <w:rsid w:val="00667CF6"/>
    <w:rsid w:val="00690584"/>
    <w:rsid w:val="00691E8D"/>
    <w:rsid w:val="0069781C"/>
    <w:rsid w:val="006A2D3E"/>
    <w:rsid w:val="006D4500"/>
    <w:rsid w:val="006D47E0"/>
    <w:rsid w:val="006E1D4A"/>
    <w:rsid w:val="00700369"/>
    <w:rsid w:val="00700C2D"/>
    <w:rsid w:val="00701D7A"/>
    <w:rsid w:val="00712B61"/>
    <w:rsid w:val="0071743A"/>
    <w:rsid w:val="0072305E"/>
    <w:rsid w:val="007369C4"/>
    <w:rsid w:val="00744856"/>
    <w:rsid w:val="00745CCA"/>
    <w:rsid w:val="00756CA9"/>
    <w:rsid w:val="00773622"/>
    <w:rsid w:val="00777F3A"/>
    <w:rsid w:val="00777FBF"/>
    <w:rsid w:val="00780A6E"/>
    <w:rsid w:val="00792A6E"/>
    <w:rsid w:val="00792B3E"/>
    <w:rsid w:val="007C33AB"/>
    <w:rsid w:val="007C5BA7"/>
    <w:rsid w:val="007E03DC"/>
    <w:rsid w:val="007E29D9"/>
    <w:rsid w:val="0080067C"/>
    <w:rsid w:val="0081731C"/>
    <w:rsid w:val="00841932"/>
    <w:rsid w:val="00842E47"/>
    <w:rsid w:val="00844A6A"/>
    <w:rsid w:val="00852C9B"/>
    <w:rsid w:val="0086336E"/>
    <w:rsid w:val="0086389B"/>
    <w:rsid w:val="008656D1"/>
    <w:rsid w:val="00867F96"/>
    <w:rsid w:val="008716D1"/>
    <w:rsid w:val="00871BF7"/>
    <w:rsid w:val="0087634F"/>
    <w:rsid w:val="0088148C"/>
    <w:rsid w:val="00882027"/>
    <w:rsid w:val="00887546"/>
    <w:rsid w:val="00893E51"/>
    <w:rsid w:val="008A1E51"/>
    <w:rsid w:val="008A69EF"/>
    <w:rsid w:val="008B38DF"/>
    <w:rsid w:val="008B642B"/>
    <w:rsid w:val="008B6BA0"/>
    <w:rsid w:val="008C34B4"/>
    <w:rsid w:val="008D0958"/>
    <w:rsid w:val="008D2035"/>
    <w:rsid w:val="008D2531"/>
    <w:rsid w:val="008D586C"/>
    <w:rsid w:val="008D6969"/>
    <w:rsid w:val="00901AD6"/>
    <w:rsid w:val="00912B13"/>
    <w:rsid w:val="00924B3A"/>
    <w:rsid w:val="00930916"/>
    <w:rsid w:val="00937E09"/>
    <w:rsid w:val="00942F3D"/>
    <w:rsid w:val="00954663"/>
    <w:rsid w:val="0096395F"/>
    <w:rsid w:val="00970879"/>
    <w:rsid w:val="00973D52"/>
    <w:rsid w:val="009831C0"/>
    <w:rsid w:val="009B1B51"/>
    <w:rsid w:val="009B4337"/>
    <w:rsid w:val="009D5D18"/>
    <w:rsid w:val="009D7C34"/>
    <w:rsid w:val="009E0749"/>
    <w:rsid w:val="009E4268"/>
    <w:rsid w:val="009E65F2"/>
    <w:rsid w:val="009E7F7E"/>
    <w:rsid w:val="009F1145"/>
    <w:rsid w:val="009F2AAC"/>
    <w:rsid w:val="00A02735"/>
    <w:rsid w:val="00A0550B"/>
    <w:rsid w:val="00A20AE4"/>
    <w:rsid w:val="00A232BD"/>
    <w:rsid w:val="00A26064"/>
    <w:rsid w:val="00A30266"/>
    <w:rsid w:val="00A3033B"/>
    <w:rsid w:val="00A35BA7"/>
    <w:rsid w:val="00A55EB9"/>
    <w:rsid w:val="00A666E1"/>
    <w:rsid w:val="00A74EA8"/>
    <w:rsid w:val="00AA118B"/>
    <w:rsid w:val="00AA50BC"/>
    <w:rsid w:val="00AB0C0F"/>
    <w:rsid w:val="00AC5A7F"/>
    <w:rsid w:val="00AF1F33"/>
    <w:rsid w:val="00AF5793"/>
    <w:rsid w:val="00B075D2"/>
    <w:rsid w:val="00B174BE"/>
    <w:rsid w:val="00B245D0"/>
    <w:rsid w:val="00B2500A"/>
    <w:rsid w:val="00B25300"/>
    <w:rsid w:val="00B26C69"/>
    <w:rsid w:val="00B26DB2"/>
    <w:rsid w:val="00B4267E"/>
    <w:rsid w:val="00B53785"/>
    <w:rsid w:val="00B549E8"/>
    <w:rsid w:val="00B65359"/>
    <w:rsid w:val="00B721FE"/>
    <w:rsid w:val="00B816A6"/>
    <w:rsid w:val="00B82EAD"/>
    <w:rsid w:val="00B8351F"/>
    <w:rsid w:val="00B87AF6"/>
    <w:rsid w:val="00BA0610"/>
    <w:rsid w:val="00BA06BA"/>
    <w:rsid w:val="00BA40F1"/>
    <w:rsid w:val="00BB28AE"/>
    <w:rsid w:val="00BD35D2"/>
    <w:rsid w:val="00BD3820"/>
    <w:rsid w:val="00BE18E0"/>
    <w:rsid w:val="00BE5583"/>
    <w:rsid w:val="00BE58D4"/>
    <w:rsid w:val="00C0321F"/>
    <w:rsid w:val="00C04F17"/>
    <w:rsid w:val="00C16240"/>
    <w:rsid w:val="00C17229"/>
    <w:rsid w:val="00C22E26"/>
    <w:rsid w:val="00C2410D"/>
    <w:rsid w:val="00C36CE1"/>
    <w:rsid w:val="00C655E5"/>
    <w:rsid w:val="00C72AB2"/>
    <w:rsid w:val="00C944FA"/>
    <w:rsid w:val="00CA1B97"/>
    <w:rsid w:val="00CA7006"/>
    <w:rsid w:val="00CC0B73"/>
    <w:rsid w:val="00CC4833"/>
    <w:rsid w:val="00CD2B8B"/>
    <w:rsid w:val="00CE2605"/>
    <w:rsid w:val="00CE378F"/>
    <w:rsid w:val="00D04356"/>
    <w:rsid w:val="00D0478A"/>
    <w:rsid w:val="00D233A0"/>
    <w:rsid w:val="00D3322E"/>
    <w:rsid w:val="00D36585"/>
    <w:rsid w:val="00D406B8"/>
    <w:rsid w:val="00D411C5"/>
    <w:rsid w:val="00D4768E"/>
    <w:rsid w:val="00D50D93"/>
    <w:rsid w:val="00D51615"/>
    <w:rsid w:val="00D5700E"/>
    <w:rsid w:val="00D65D50"/>
    <w:rsid w:val="00D76F8F"/>
    <w:rsid w:val="00D93259"/>
    <w:rsid w:val="00DA6C88"/>
    <w:rsid w:val="00DC2213"/>
    <w:rsid w:val="00DD02C5"/>
    <w:rsid w:val="00DE308E"/>
    <w:rsid w:val="00DE6B11"/>
    <w:rsid w:val="00E03A03"/>
    <w:rsid w:val="00E04B23"/>
    <w:rsid w:val="00E04DE4"/>
    <w:rsid w:val="00E10398"/>
    <w:rsid w:val="00E21933"/>
    <w:rsid w:val="00E46003"/>
    <w:rsid w:val="00E4737D"/>
    <w:rsid w:val="00E6355D"/>
    <w:rsid w:val="00E648B8"/>
    <w:rsid w:val="00E779AC"/>
    <w:rsid w:val="00E77BE5"/>
    <w:rsid w:val="00E81EDC"/>
    <w:rsid w:val="00E859CF"/>
    <w:rsid w:val="00EA379C"/>
    <w:rsid w:val="00EA7211"/>
    <w:rsid w:val="00EB6412"/>
    <w:rsid w:val="00EC331B"/>
    <w:rsid w:val="00EC36FD"/>
    <w:rsid w:val="00EC40B6"/>
    <w:rsid w:val="00EC4DCC"/>
    <w:rsid w:val="00ED212A"/>
    <w:rsid w:val="00ED23B1"/>
    <w:rsid w:val="00ED332D"/>
    <w:rsid w:val="00EE6028"/>
    <w:rsid w:val="00EF5D0B"/>
    <w:rsid w:val="00F06B8A"/>
    <w:rsid w:val="00F06E4B"/>
    <w:rsid w:val="00F166D0"/>
    <w:rsid w:val="00F20839"/>
    <w:rsid w:val="00F23206"/>
    <w:rsid w:val="00F35744"/>
    <w:rsid w:val="00F35C5F"/>
    <w:rsid w:val="00F54652"/>
    <w:rsid w:val="00F61EF4"/>
    <w:rsid w:val="00F70E50"/>
    <w:rsid w:val="00F70F4B"/>
    <w:rsid w:val="00F71731"/>
    <w:rsid w:val="00F71A67"/>
    <w:rsid w:val="00F9092D"/>
    <w:rsid w:val="00F918F5"/>
    <w:rsid w:val="00F92264"/>
    <w:rsid w:val="00F95930"/>
    <w:rsid w:val="00F9608A"/>
    <w:rsid w:val="00F965EF"/>
    <w:rsid w:val="00FA2764"/>
    <w:rsid w:val="00FC2FC2"/>
    <w:rsid w:val="00FD74A3"/>
    <w:rsid w:val="00FF0E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AFC931"/>
  <w15:docId w15:val="{2FA9B00B-5E98-4014-B792-FC7D3F7DC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AD6"/>
    <w:pPr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val="en-IN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7CA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77CAD"/>
    <w:pPr>
      <w:keepNext/>
      <w:keepLines/>
      <w:spacing w:before="240" w:after="120"/>
      <w:outlineLvl w:val="1"/>
    </w:pPr>
    <w:rPr>
      <w:rFonts w:ascii="Arial" w:eastAsiaTheme="majorEastAsia" w:hAnsi="Arial" w:cstheme="majorBidi"/>
      <w:b/>
      <w:bCs/>
      <w:color w:val="5B9BD5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1AD6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10C8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924B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B3A"/>
    <w:rPr>
      <w:rFonts w:ascii="Times New Roman" w:eastAsia="Times New Roman" w:hAnsi="Times New Roman" w:cs="Calibri"/>
      <w:sz w:val="24"/>
      <w:szCs w:val="24"/>
      <w:lang w:val="en-IN" w:eastAsia="ar-SA"/>
    </w:rPr>
  </w:style>
  <w:style w:type="table" w:styleId="TableGrid">
    <w:name w:val="Table Grid"/>
    <w:basedOn w:val="TableNormal"/>
    <w:uiPriority w:val="39"/>
    <w:rsid w:val="00123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44F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4FA"/>
    <w:rPr>
      <w:rFonts w:ascii="Lucida Grande" w:eastAsia="Times New Roman" w:hAnsi="Lucida Grande" w:cs="Lucida Grande"/>
      <w:sz w:val="18"/>
      <w:szCs w:val="18"/>
      <w:lang w:val="en-IN" w:eastAsia="ar-SA"/>
    </w:rPr>
  </w:style>
  <w:style w:type="character" w:styleId="PageNumber">
    <w:name w:val="page number"/>
    <w:basedOn w:val="DefaultParagraphFont"/>
    <w:uiPriority w:val="99"/>
    <w:semiHidden/>
    <w:unhideWhenUsed/>
    <w:rsid w:val="005118F6"/>
  </w:style>
  <w:style w:type="paragraph" w:styleId="Header">
    <w:name w:val="header"/>
    <w:basedOn w:val="Normal"/>
    <w:link w:val="HeaderChar"/>
    <w:uiPriority w:val="99"/>
    <w:unhideWhenUsed/>
    <w:rsid w:val="009E7F7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F7E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50D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D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D93"/>
    <w:rPr>
      <w:rFonts w:ascii="Times New Roman" w:eastAsia="Times New Roman" w:hAnsi="Times New Roman" w:cs="Calibri"/>
      <w:sz w:val="20"/>
      <w:szCs w:val="20"/>
      <w:lang w:val="en-IN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D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D93"/>
    <w:rPr>
      <w:rFonts w:ascii="Times New Roman" w:eastAsia="Times New Roman" w:hAnsi="Times New Roman" w:cs="Calibri"/>
      <w:b/>
      <w:bCs/>
      <w:sz w:val="20"/>
      <w:szCs w:val="20"/>
      <w:lang w:val="en-IN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177CAD"/>
    <w:rPr>
      <w:rFonts w:ascii="Arial" w:eastAsiaTheme="majorEastAsia" w:hAnsi="Arial" w:cstheme="majorBidi"/>
      <w:b/>
      <w:bCs/>
      <w:color w:val="5B9BD5" w:themeColor="accent1"/>
      <w:sz w:val="28"/>
      <w:szCs w:val="26"/>
      <w:lang w:val="en-IN"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177CAD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IN" w:eastAsia="ar-SA"/>
    </w:rPr>
  </w:style>
  <w:style w:type="paragraph" w:styleId="FootnoteText">
    <w:name w:val="footnote text"/>
    <w:basedOn w:val="Normal"/>
    <w:link w:val="FootnoteTextChar"/>
    <w:uiPriority w:val="99"/>
    <w:unhideWhenUsed/>
    <w:rsid w:val="00285ED7"/>
  </w:style>
  <w:style w:type="character" w:customStyle="1" w:styleId="FootnoteTextChar">
    <w:name w:val="Footnote Text Char"/>
    <w:basedOn w:val="DefaultParagraphFont"/>
    <w:link w:val="FootnoteText"/>
    <w:uiPriority w:val="99"/>
    <w:rsid w:val="00285ED7"/>
    <w:rPr>
      <w:rFonts w:ascii="Times New Roman" w:eastAsia="Times New Roman" w:hAnsi="Times New Roman" w:cs="Calibri"/>
      <w:sz w:val="24"/>
      <w:szCs w:val="24"/>
      <w:lang w:val="en-IN" w:eastAsia="ar-SA"/>
    </w:rPr>
  </w:style>
  <w:style w:type="character" w:styleId="FootnoteReference">
    <w:name w:val="footnote reference"/>
    <w:basedOn w:val="DefaultParagraphFont"/>
    <w:uiPriority w:val="99"/>
    <w:unhideWhenUsed/>
    <w:rsid w:val="00285ED7"/>
    <w:rPr>
      <w:vertAlign w:val="superscript"/>
    </w:rPr>
  </w:style>
  <w:style w:type="table" w:styleId="GridTable7Colorful-Accent6">
    <w:name w:val="Grid Table 7 Colorful Accent 6"/>
    <w:basedOn w:val="TableNormal"/>
    <w:uiPriority w:val="52"/>
    <w:rsid w:val="0061310E"/>
    <w:pPr>
      <w:spacing w:after="0" w:line="240" w:lineRule="auto"/>
    </w:pPr>
    <w:rPr>
      <w:rFonts w:eastAsiaTheme="minorEastAsia"/>
      <w:color w:val="538135" w:themeColor="accent6" w:themeShade="BF"/>
      <w:lang w:val="en-IN"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76A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76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 Ganesh Viswanathan</dc:creator>
  <cp:lastModifiedBy>AEEE</cp:lastModifiedBy>
  <cp:revision>4</cp:revision>
  <cp:lastPrinted>2017-02-22T10:34:00Z</cp:lastPrinted>
  <dcterms:created xsi:type="dcterms:W3CDTF">2018-10-08T10:23:00Z</dcterms:created>
  <dcterms:modified xsi:type="dcterms:W3CDTF">2018-10-08T10:24:00Z</dcterms:modified>
</cp:coreProperties>
</file>